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B9D7B" w14:textId="77777777" w:rsidR="002D7BC7" w:rsidRPr="002D7BC7" w:rsidRDefault="002D7BC7" w:rsidP="002D7BC7">
      <w:pPr>
        <w:pStyle w:val="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6C98E20B" w:rsidR="002D7BC7" w:rsidRDefault="002D7BC7" w:rsidP="002D7BC7">
      <w:pPr>
        <w:rPr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a9"/>
            <w:rFonts w:cstheme="minorHAnsi"/>
            <w:noProof/>
            <w:sz w:val="24"/>
            <w:szCs w:val="24"/>
          </w:rPr>
          <w:t>"JavaScript Apps" course @ SoftUni.</w:t>
        </w:r>
      </w:hyperlink>
      <w:r w:rsidRPr="002D7BC7">
        <w:rPr>
          <w:rStyle w:val="a9"/>
          <w:rFonts w:cstheme="minorHAnsi"/>
          <w:noProof/>
          <w:sz w:val="24"/>
          <w:szCs w:val="24"/>
          <w:lang w:val="bg-BG"/>
        </w:rPr>
        <w:br/>
      </w:r>
      <w:r w:rsidRPr="002D7BC7">
        <w:rPr>
          <w:sz w:val="24"/>
          <w:szCs w:val="24"/>
        </w:rPr>
        <w:t xml:space="preserve">The following tasks do not have tests in the Judge </w:t>
      </w:r>
      <w:r w:rsidRPr="002D7BC7">
        <w:rPr>
          <w:noProof/>
          <w:sz w:val="24"/>
          <w:szCs w:val="24"/>
        </w:rPr>
        <w:t>system.</w:t>
      </w:r>
      <w:r w:rsidRPr="002D7BC7">
        <w:rPr>
          <w:sz w:val="24"/>
          <w:szCs w:val="24"/>
        </w:rPr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bookmarkEnd w:id="0"/>
    <w:p w14:paraId="2D54B5DE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nstance of </w:t>
      </w:r>
      <w:r w:rsidRPr="00E55489">
        <w:rPr>
          <w:rFonts w:cstheme="minorHAnsi"/>
          <w:b/>
          <w:noProof/>
          <w:sz w:val="24"/>
          <w:szCs w:val="24"/>
        </w:rPr>
        <w:t>XmlHttpRequest</w:t>
      </w:r>
      <w:r w:rsidRPr="00E55489">
        <w:rPr>
          <w:rFonts w:cstheme="minorHAnsi"/>
          <w:noProof/>
          <w:sz w:val="24"/>
          <w:szCs w:val="24"/>
        </w:rPr>
        <w:t xml:space="preserve"> and attach an </w:t>
      </w:r>
      <w:r w:rsidRPr="00E55489">
        <w:rPr>
          <w:rFonts w:cstheme="minorHAnsi"/>
          <w:b/>
          <w:noProof/>
          <w:sz w:val="24"/>
          <w:szCs w:val="24"/>
        </w:rPr>
        <w:t>onreadystatechange</w:t>
      </w:r>
      <w:r w:rsidRPr="00E55489">
        <w:rPr>
          <w:rFonts w:cstheme="minorHAnsi"/>
          <w:noProof/>
          <w:sz w:val="24"/>
          <w:szCs w:val="24"/>
        </w:rPr>
        <w:t xml:space="preserve"> event to it. (An EventHandler that is called whenever the readyState attribute changes). </w:t>
      </w:r>
      <w:r w:rsidR="0019131E">
        <w:rPr>
          <w:rFonts w:cstheme="minorHAnsi"/>
          <w:noProof/>
          <w:sz w:val="24"/>
          <w:szCs w:val="24"/>
        </w:rPr>
        <w:t xml:space="preserve">Obtain the data by making  a GET request to the following URL: </w:t>
      </w:r>
      <w:r w:rsidR="0019131E"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19131E">
        <w:rPr>
          <w:rFonts w:ascii="Consolas" w:hAnsi="Consolas" w:cstheme="minorHAnsi"/>
          <w:b/>
          <w:bCs/>
          <w:noProof/>
          <w:sz w:val="24"/>
          <w:szCs w:val="24"/>
        </w:rPr>
        <w:t>.</w:t>
      </w:r>
      <w:r w:rsidR="0019131E">
        <w:rPr>
          <w:rFonts w:cstheme="minorHAnsi"/>
          <w:noProof/>
          <w:sz w:val="24"/>
          <w:szCs w:val="24"/>
        </w:rPr>
        <w:t xml:space="preserve"> </w:t>
      </w:r>
      <w:r w:rsidRPr="00E55489">
        <w:rPr>
          <w:rFonts w:cstheme="minorHAnsi"/>
          <w:noProof/>
          <w:sz w:val="24"/>
          <w:szCs w:val="24"/>
        </w:rPr>
        <w:t xml:space="preserve">In your event handler, when the </w:t>
      </w:r>
      <w:r w:rsidRPr="00E55489">
        <w:rPr>
          <w:rFonts w:cstheme="minorHAnsi"/>
          <w:b/>
          <w:noProof/>
          <w:sz w:val="24"/>
          <w:szCs w:val="24"/>
        </w:rPr>
        <w:t>readyState</w:t>
      </w:r>
      <w:r w:rsidRPr="00E55489">
        <w:rPr>
          <w:rFonts w:cstheme="minorHAnsi"/>
          <w:noProof/>
          <w:sz w:val="24"/>
          <w:szCs w:val="24"/>
        </w:rPr>
        <w:t xml:space="preserve"> attribute reaches a value of </w:t>
      </w:r>
      <w:r w:rsidRPr="00E55489">
        <w:rPr>
          <w:rFonts w:cstheme="minorHAnsi"/>
          <w:b/>
          <w:noProof/>
          <w:sz w:val="24"/>
          <w:szCs w:val="24"/>
        </w:rPr>
        <w:t>4</w:t>
      </w:r>
      <w:r w:rsidRPr="00E55489">
        <w:rPr>
          <w:rFonts w:cstheme="minorHAnsi"/>
          <w:noProof/>
          <w:sz w:val="24"/>
          <w:szCs w:val="24"/>
        </w:rPr>
        <w:t xml:space="preserve"> (it is ready), replace the text content of a</w:t>
      </w:r>
      <w:r w:rsidRPr="00E55489">
        <w:rPr>
          <w:rFonts w:cstheme="minorHAnsi"/>
          <w:b/>
          <w:noProof/>
          <w:sz w:val="24"/>
          <w:szCs w:val="24"/>
        </w:rPr>
        <w:t xml:space="preserve"> div</w:t>
      </w:r>
      <w:r w:rsidRPr="00E55489">
        <w:rPr>
          <w:rFonts w:cstheme="minorHAnsi"/>
          <w:noProof/>
          <w:sz w:val="24"/>
          <w:szCs w:val="24"/>
        </w:rPr>
        <w:t xml:space="preserve"> element with </w:t>
      </w:r>
      <w:r w:rsidRPr="00E55489">
        <w:rPr>
          <w:rFonts w:cstheme="minorHAnsi"/>
          <w:b/>
          <w:noProof/>
          <w:sz w:val="24"/>
          <w:szCs w:val="24"/>
        </w:rPr>
        <w:t>id "res"</w:t>
      </w:r>
      <w:r w:rsidRPr="00E55489">
        <w:rPr>
          <w:rFonts w:cstheme="minorHAnsi"/>
          <w:noProof/>
          <w:sz w:val="24"/>
          <w:szCs w:val="24"/>
        </w:rPr>
        <w:t xml:space="preserve"> with the value of the </w:t>
      </w:r>
      <w:r w:rsidRPr="00E55489">
        <w:rPr>
          <w:rFonts w:cstheme="minorHAnsi"/>
          <w:b/>
          <w:noProof/>
          <w:sz w:val="24"/>
          <w:szCs w:val="24"/>
        </w:rPr>
        <w:t>responseText</w:t>
      </w:r>
      <w:r w:rsidRPr="00E55489">
        <w:rPr>
          <w:rFonts w:cstheme="minorHAnsi"/>
          <w:noProof/>
          <w:sz w:val="24"/>
          <w:szCs w:val="24"/>
        </w:rPr>
        <w:t xml:space="preserve"> property of the request. </w:t>
      </w:r>
      <w:r w:rsidRPr="00E55489">
        <w:rPr>
          <w:rStyle w:val="ab"/>
          <w:rFonts w:cstheme="minorHAnsi"/>
          <w:sz w:val="24"/>
          <w:szCs w:val="24"/>
        </w:rPr>
        <w:t>Do not format</w:t>
      </w:r>
      <w:r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7C91F172" w14:textId="77777777" w:rsidR="00B51708" w:rsidRPr="00E55489" w:rsidRDefault="00E86EC6" w:rsidP="00B51708">
      <w:pPr>
        <w:rPr>
          <w:rStyle w:val="a9"/>
          <w:rFonts w:asciiTheme="majorHAnsi" w:hAnsiTheme="majorHAnsi" w:cstheme="majorHAnsi"/>
          <w:noProof/>
          <w:sz w:val="24"/>
          <w:szCs w:val="24"/>
          <w:lang w:val="bg-BG"/>
        </w:rPr>
      </w:pPr>
      <w:hyperlink r:id="rId10" w:history="1"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  <w:lang w:val="bg-BG"/>
          </w:rPr>
          <w:t xml:space="preserve"> </w:t>
        </w:r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“Not Found”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700BC370" wp14:editId="0E55A18B">
            <wp:extent cx="4949190" cy="1441826"/>
            <wp:effectExtent l="19050" t="19050" r="2286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0622FCBC" wp14:editId="0746645C">
            <wp:extent cx="4940578" cy="5664766"/>
            <wp:effectExtent l="19050" t="19050" r="12700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2D7BC7" w:rsidRDefault="002D7BC7" w:rsidP="002D7BC7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2D7BC7" w:rsidRDefault="002D7BC7" w:rsidP="002D7BC7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1D861ED7" w14:textId="77777777" w:rsidR="002D7BC7" w:rsidRPr="002D7BC7" w:rsidRDefault="002D7BC7" w:rsidP="002D7BC7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lastRenderedPageBreak/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3D59EC42" w14:textId="77777777" w:rsidR="002D7BC7" w:rsidRPr="002D7BC7" w:rsidRDefault="002D7BC7" w:rsidP="002D7BC7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3DC964C3" w14:textId="77777777" w:rsidR="002D7BC7" w:rsidRPr="002D7BC7" w:rsidRDefault="002D7BC7" w:rsidP="002D7BC7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22B5CEF" w14:textId="219E41A1" w:rsidR="002D7BC7" w:rsidRPr="002D7BC7" w:rsidRDefault="002D7BC7" w:rsidP="002D7BC7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 w:rsidR="009B7D7E">
        <w:rPr>
          <w:rStyle w:val="CodeChar"/>
          <w:rFonts w:cstheme="minorHAnsi"/>
          <w:sz w:val="24"/>
          <w:szCs w:val="24"/>
          <w:lang w:val="bg-BG"/>
        </w:rPr>
        <w:t>(</w:t>
      </w:r>
      <w:r w:rsidR="00FF1ACC">
        <w:rPr>
          <w:rStyle w:val="CodeChar"/>
          <w:rFonts w:cstheme="minorHAnsi"/>
          <w:sz w:val="24"/>
          <w:szCs w:val="24"/>
        </w:rPr>
        <w:t>Not Found</w:t>
      </w:r>
      <w:r w:rsidR="009B7D7E"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049943B3" w14:textId="77777777" w:rsidR="002D7BC7" w:rsidRPr="002D7BC7" w:rsidRDefault="002D7BC7" w:rsidP="002D7BC7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3284C968" wp14:editId="2B2F6629">
            <wp:extent cx="4427220" cy="2032825"/>
            <wp:effectExtent l="19050" t="19050" r="11430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546F0264" wp14:editId="41BBABD1">
            <wp:extent cx="5972810" cy="1012190"/>
            <wp:effectExtent l="19050" t="19050" r="2794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E86EC6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7" w:history="1">
        <w:r w:rsidR="00C00FC3" w:rsidRPr="00433A68">
          <w:rPr>
            <w:rStyle w:val="a9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57BB4392" wp14:editId="461C1F4A">
            <wp:extent cx="6626225" cy="532447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9" w:history="1">
        <w:r w:rsidRPr="003E11C2">
          <w:rPr>
            <w:rStyle w:val="a9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20" w:history="1">
        <w:r w:rsidRPr="00E911C1">
          <w:rPr>
            <w:rStyle w:val="a9"/>
          </w:rPr>
          <w:t>http://localhost:3030/jsonstore/cookbook/details/</w:t>
        </w:r>
        <w:r w:rsidRPr="00E911C1">
          <w:rPr>
            <w:rStyle w:val="a9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3FE93F43" wp14:editId="71D60EB3">
            <wp:extent cx="6623602" cy="3562709"/>
            <wp:effectExtent l="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1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E65B8" w14:textId="77777777" w:rsidR="00E86EC6" w:rsidRDefault="00E86EC6" w:rsidP="008068A2">
      <w:pPr>
        <w:spacing w:after="0" w:line="240" w:lineRule="auto"/>
      </w:pPr>
      <w:r>
        <w:separator/>
      </w:r>
    </w:p>
  </w:endnote>
  <w:endnote w:type="continuationSeparator" w:id="0">
    <w:p w14:paraId="39664352" w14:textId="77777777" w:rsidR="00E86EC6" w:rsidRDefault="00E86E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C2173" w14:textId="77777777" w:rsidR="004E4C1E" w:rsidRDefault="00E86EC6" w:rsidP="004E4C1E">
    <w:pPr>
      <w:pStyle w:val="a5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9E78E4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9B7D7E">
                  <w:rPr>
                    <w:noProof/>
                    <w:sz w:val="18"/>
                    <w:szCs w:val="18"/>
                  </w:rPr>
                  <w:t>2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B7D7E" w:rsidRPr="009B7D7E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B5413" w14:textId="77777777" w:rsidR="00E86EC6" w:rsidRDefault="00E86EC6" w:rsidP="008068A2">
      <w:pPr>
        <w:spacing w:after="0" w:line="240" w:lineRule="auto"/>
      </w:pPr>
      <w:r>
        <w:separator/>
      </w:r>
    </w:p>
  </w:footnote>
  <w:footnote w:type="continuationSeparator" w:id="0">
    <w:p w14:paraId="5FA82090" w14:textId="77777777" w:rsidR="00E86EC6" w:rsidRDefault="00E86E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549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rAUA/Vns/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957"/>
    <w:rsid w:val="00064D15"/>
    <w:rsid w:val="00065058"/>
    <w:rsid w:val="0008559D"/>
    <w:rsid w:val="00086727"/>
    <w:rsid w:val="0009209B"/>
    <w:rsid w:val="000A6794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viktorpts/js-apps-worksho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localhost:3030/jsonstore/cookbook/details/: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developer.mozilla.org/en-US/docs/Web/API/XMLHttpRequest/open" TargetMode="External"/><Relationship Id="rId19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463A2-FA15-4AA5-A80E-6E19F10AE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619</Words>
  <Characters>3533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2</cp:revision>
  <cp:lastPrinted>2015-10-26T22:35:00Z</cp:lastPrinted>
  <dcterms:created xsi:type="dcterms:W3CDTF">2019-11-12T12:29:00Z</dcterms:created>
  <dcterms:modified xsi:type="dcterms:W3CDTF">2022-01-31T12:49:00Z</dcterms:modified>
  <cp:category>computer programming; programming</cp:category>
</cp:coreProperties>
</file>